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780845BD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has been consulted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9183D">
              <w:rPr>
                <w:sz w:val="22"/>
                <w:szCs w:val="22"/>
              </w:rPr>
              <w:t xml:space="preserve">                            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is recognized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>program is recognized as sound by experts in the field or considered a legitimate experimental strategy</w:t>
            </w:r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>Prong 2: The program and practices used by the district are reasonably calculated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>overcome within a reasonable period of time</w:t>
            </w:r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is recognized as sound by experts in the field or considered a legitimate experimental strategy</w:t>
            </w:r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9AC60B" w16cid:durableId="1F312DF7"/>
  <w16cid:commentId w16cid:paraId="39532636" w16cid:durableId="1F312DF8"/>
  <w16cid:commentId w16cid:paraId="788A96BE" w16cid:durableId="1F313070"/>
  <w16cid:commentId w16cid:paraId="1AD7067D" w16cid:durableId="1F312DF9"/>
  <w16cid:commentId w16cid:paraId="4F3EBBAB" w16cid:durableId="1F312DFA"/>
  <w16cid:commentId w16cid:paraId="54CDCCC3" w16cid:durableId="1F312DFB"/>
  <w16cid:commentId w16cid:paraId="6A066E5F" w16cid:durableId="1F312DFC"/>
  <w16cid:commentId w16cid:paraId="1F535E61" w16cid:durableId="1F312E2E"/>
  <w16cid:commentId w16cid:paraId="344CC5DE" w16cid:durableId="1F312DFD"/>
  <w16cid:commentId w16cid:paraId="00B6D529" w16cid:durableId="1F312DFE"/>
  <w16cid:commentId w16cid:paraId="576AD3C5" w16cid:durableId="1F312DFF"/>
  <w16cid:commentId w16cid:paraId="0CAF042C" w16cid:durableId="1F312E00"/>
  <w16cid:commentId w16cid:paraId="04C2F74B" w16cid:durableId="1F312E01"/>
  <w16cid:commentId w16cid:paraId="091171C1" w16cid:durableId="1F312E02"/>
  <w16cid:commentId w16cid:paraId="481AE425" w16cid:durableId="1F312E03"/>
  <w16cid:commentId w16cid:paraId="65550C3F" w16cid:durableId="1F312E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49119" w14:textId="77777777" w:rsidR="00122F36" w:rsidRDefault="00122F36" w:rsidP="00F5097D">
      <w:r>
        <w:separator/>
      </w:r>
    </w:p>
  </w:endnote>
  <w:endnote w:type="continuationSeparator" w:id="0">
    <w:p w14:paraId="2D8884CE" w14:textId="77777777" w:rsidR="00122F36" w:rsidRDefault="00122F36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3D75F8" w14:textId="77777777" w:rsidR="00122F36" w:rsidRDefault="00122F36" w:rsidP="00F5097D">
      <w:r>
        <w:separator/>
      </w:r>
    </w:p>
  </w:footnote>
  <w:footnote w:type="continuationSeparator" w:id="0">
    <w:p w14:paraId="35EE67D4" w14:textId="77777777" w:rsidR="00122F36" w:rsidRDefault="00122F36" w:rsidP="00F5097D">
      <w:r>
        <w:continuationSeparator/>
      </w:r>
    </w:p>
  </w:footnote>
  <w:footnote w:id="1">
    <w:p w14:paraId="085D8E56" w14:textId="014B3BA8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>to have a sufficient research base to satisfy the first prong of</w:t>
      </w:r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r w:rsidR="002D4942" w:rsidRPr="00366E64">
        <w:rPr>
          <w:i/>
        </w:rPr>
        <w:t>Castañeda’s</w:t>
      </w:r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rAUATk+oKy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22F36"/>
    <w:rsid w:val="001B599F"/>
    <w:rsid w:val="001E652F"/>
    <w:rsid w:val="001F5B52"/>
    <w:rsid w:val="00274E4E"/>
    <w:rsid w:val="0029256B"/>
    <w:rsid w:val="002C73E9"/>
    <w:rsid w:val="002D4942"/>
    <w:rsid w:val="00300C1D"/>
    <w:rsid w:val="00315AAD"/>
    <w:rsid w:val="00343B09"/>
    <w:rsid w:val="00366E64"/>
    <w:rsid w:val="003A6C10"/>
    <w:rsid w:val="00413997"/>
    <w:rsid w:val="00415F5A"/>
    <w:rsid w:val="00472AF0"/>
    <w:rsid w:val="00473F24"/>
    <w:rsid w:val="004A0CA2"/>
    <w:rsid w:val="004B053D"/>
    <w:rsid w:val="004E6800"/>
    <w:rsid w:val="00510300"/>
    <w:rsid w:val="00522329"/>
    <w:rsid w:val="00533E74"/>
    <w:rsid w:val="00553BD3"/>
    <w:rsid w:val="00553E53"/>
    <w:rsid w:val="005C0BCD"/>
    <w:rsid w:val="005C2216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349CA"/>
    <w:rsid w:val="00835B9B"/>
    <w:rsid w:val="0084030B"/>
    <w:rsid w:val="0084223B"/>
    <w:rsid w:val="00861626"/>
    <w:rsid w:val="00883CA3"/>
    <w:rsid w:val="00884E4F"/>
    <w:rsid w:val="008E3BBE"/>
    <w:rsid w:val="008E67AB"/>
    <w:rsid w:val="0094736B"/>
    <w:rsid w:val="0094779B"/>
    <w:rsid w:val="00947B64"/>
    <w:rsid w:val="00965BC8"/>
    <w:rsid w:val="0098438C"/>
    <w:rsid w:val="009F4C08"/>
    <w:rsid w:val="00A03C1D"/>
    <w:rsid w:val="00A649BB"/>
    <w:rsid w:val="00A9183D"/>
    <w:rsid w:val="00A9532F"/>
    <w:rsid w:val="00AB4718"/>
    <w:rsid w:val="00AC13D1"/>
    <w:rsid w:val="00B07109"/>
    <w:rsid w:val="00B13513"/>
    <w:rsid w:val="00B26F1D"/>
    <w:rsid w:val="00BB637C"/>
    <w:rsid w:val="00BC31B8"/>
    <w:rsid w:val="00C12BCB"/>
    <w:rsid w:val="00C2092D"/>
    <w:rsid w:val="00C24E5A"/>
    <w:rsid w:val="00C42199"/>
    <w:rsid w:val="00C67D88"/>
    <w:rsid w:val="00C90B17"/>
    <w:rsid w:val="00C91C35"/>
    <w:rsid w:val="00CB2478"/>
    <w:rsid w:val="00CB3B7E"/>
    <w:rsid w:val="00D023AC"/>
    <w:rsid w:val="00D40896"/>
    <w:rsid w:val="00D65E5D"/>
    <w:rsid w:val="00D7170D"/>
    <w:rsid w:val="00DD4FF8"/>
    <w:rsid w:val="00DF1878"/>
    <w:rsid w:val="00E20439"/>
    <w:rsid w:val="00E86488"/>
    <w:rsid w:val="00E92310"/>
    <w:rsid w:val="00EC15B4"/>
    <w:rsid w:val="00EE1009"/>
    <w:rsid w:val="00EE5E59"/>
    <w:rsid w:val="00F117E3"/>
    <w:rsid w:val="00F130AB"/>
    <w:rsid w:val="00F20269"/>
    <w:rsid w:val="00F2078D"/>
    <w:rsid w:val="00F5097D"/>
    <w:rsid w:val="00F52017"/>
    <w:rsid w:val="00F61D59"/>
    <w:rsid w:val="00F76BBD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492</_dlc_DocId>
    <_dlc_DocIdUrl xmlns="733efe1c-5bbe-4968-87dc-d400e65c879f">
      <Url>https://sharepoint.doemass.org/ese/webteam/cps/_layouts/DocIdRedir.aspx?ID=DESE-231-46492</Url>
      <Description>DESE-231-4649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A0230-164F-40EC-BD19-C0A2E098A37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96564FC-C10C-4242-93C0-0A5D76EF5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41C64D-F2EB-4F5F-9635-F1D1C346508C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97083F39-FE4E-4EF1-9DA5-27D9F213822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6A8B69A-F92E-4271-A842-04AC41850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Education- Bilingual Education Program – Secondary Preliminary ELE Program Proposal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Education- Bilingual Education Program – Secondary Preliminary ELE Program Proposal</dc:title>
  <dc:subject/>
  <dc:creator>DESE</dc:creator>
  <cp:keywords/>
  <dc:description/>
  <cp:lastModifiedBy>Zou, Dong (EOE)</cp:lastModifiedBy>
  <cp:revision>6</cp:revision>
  <dcterms:created xsi:type="dcterms:W3CDTF">2018-11-02T17:34:00Z</dcterms:created>
  <dcterms:modified xsi:type="dcterms:W3CDTF">2019-02-1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Feb 13 2019</vt:lpwstr>
  </property>
</Properties>
</file>